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808CD8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273062" w:rsidRPr="00273062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Materiál pre štátnych príslušníkov tretích krajín (oblečenie a obuv)</w:t>
      </w:r>
      <w:r w:rsidR="00C06D5F" w:rsidRPr="00273062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“ (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273062" w:rsidRPr="00273062">
        <w:rPr>
          <w:rFonts w:ascii="Arial Narrow" w:hAnsi="Arial Narrow" w:cs="Helvetica"/>
          <w:b/>
          <w:sz w:val="22"/>
          <w:szCs w:val="22"/>
          <w:shd w:val="clear" w:color="auto" w:fill="FFFFFF"/>
        </w:rPr>
        <w:t>67897</w:t>
      </w:r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</w:t>
      </w:r>
      <w:r w:rsidRPr="00273062">
        <w:rPr>
          <w:rFonts w:ascii="Arial Narrow" w:hAnsi="Arial Narrow" w:cs="Times New Roman"/>
          <w:sz w:val="22"/>
          <w:szCs w:val="22"/>
          <w:highlight w:val="yellow"/>
        </w:rPr>
        <w:t>obchodné meno a sídlo/miesto podnikania uchádzača alebo obchodné mená a sídla/miesta podnikania všetkých členov skupiny dodávateľov</w:t>
      </w:r>
      <w:r w:rsidRPr="00C06D5F">
        <w:rPr>
          <w:rFonts w:ascii="Arial Narrow" w:hAnsi="Arial Narrow" w:cs="Times New Roman"/>
          <w:sz w:val="22"/>
          <w:szCs w:val="22"/>
        </w:rPr>
        <w:t>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D5AF4" w14:textId="77777777" w:rsidR="00E41078" w:rsidRDefault="00E41078" w:rsidP="00317080">
      <w:r>
        <w:separator/>
      </w:r>
    </w:p>
  </w:endnote>
  <w:endnote w:type="continuationSeparator" w:id="0">
    <w:p w14:paraId="6762D3FC" w14:textId="77777777" w:rsidR="00E41078" w:rsidRDefault="00E4107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4C97C" w14:textId="77777777" w:rsidR="00E41078" w:rsidRDefault="00E41078" w:rsidP="00317080">
      <w:r>
        <w:separator/>
      </w:r>
    </w:p>
  </w:footnote>
  <w:footnote w:type="continuationSeparator" w:id="0">
    <w:p w14:paraId="3B80E3CB" w14:textId="77777777" w:rsidR="00E41078" w:rsidRDefault="00E4107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3062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6F2374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17D"/>
    <w:rsid w:val="00A83926"/>
    <w:rsid w:val="00AB48BD"/>
    <w:rsid w:val="00AD5988"/>
    <w:rsid w:val="00B26419"/>
    <w:rsid w:val="00B76EC8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41078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5-06-04T13:10:00Z</dcterms:created>
  <dcterms:modified xsi:type="dcterms:W3CDTF">2025-06-04T13:11:00Z</dcterms:modified>
</cp:coreProperties>
</file>